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972" w:rsidRPr="00576972" w:rsidRDefault="00576972" w:rsidP="00576972">
      <w:pPr>
        <w:spacing w:line="480" w:lineRule="auto"/>
        <w:jc w:val="center"/>
        <w:rPr>
          <w:rFonts w:ascii="Arial" w:hAnsi="Arial" w:cs="Arial"/>
          <w:b/>
          <w:sz w:val="24"/>
          <w:szCs w:val="24"/>
          <w:lang w:val="et-EE"/>
        </w:rPr>
      </w:pPr>
      <w:r w:rsidRPr="00576972">
        <w:rPr>
          <w:rFonts w:ascii="Arial" w:hAnsi="Arial" w:cs="Arial"/>
          <w:b/>
          <w:sz w:val="24"/>
          <w:szCs w:val="24"/>
          <w:lang w:val="et-EE"/>
        </w:rPr>
        <w:t xml:space="preserve">Valik </w:t>
      </w:r>
      <w:proofErr w:type="spellStart"/>
      <w:r w:rsidRPr="00576972">
        <w:rPr>
          <w:rFonts w:ascii="Arial" w:hAnsi="Arial" w:cs="Arial"/>
          <w:b/>
          <w:sz w:val="24"/>
          <w:szCs w:val="24"/>
          <w:lang w:val="et-EE"/>
        </w:rPr>
        <w:t>PyeongChang</w:t>
      </w:r>
      <w:proofErr w:type="spellEnd"/>
      <w:r w:rsidRPr="00576972">
        <w:rPr>
          <w:rFonts w:ascii="Arial" w:hAnsi="Arial" w:cs="Arial"/>
          <w:b/>
          <w:sz w:val="24"/>
          <w:szCs w:val="24"/>
          <w:lang w:val="et-EE"/>
        </w:rPr>
        <w:t xml:space="preserve"> 2018 Olümpiamängudele (8.02.-25.02.2018)</w:t>
      </w:r>
    </w:p>
    <w:p w:rsidR="006C3571" w:rsidRPr="00576972" w:rsidRDefault="004D31E8" w:rsidP="00E83A2E">
      <w:pPr>
        <w:keepNext/>
        <w:tabs>
          <w:tab w:val="num" w:pos="720"/>
        </w:tabs>
        <w:spacing w:after="0" w:line="480" w:lineRule="auto"/>
        <w:ind w:left="540" w:hanging="540"/>
        <w:jc w:val="center"/>
        <w:outlineLvl w:val="0"/>
        <w:rPr>
          <w:rFonts w:ascii="Arial" w:hAnsi="Arial" w:cs="Arial"/>
          <w:b/>
          <w:kern w:val="32"/>
          <w:sz w:val="24"/>
          <w:szCs w:val="24"/>
          <w:lang w:val="et-EE"/>
        </w:rPr>
      </w:pPr>
      <w:r w:rsidRPr="00576972">
        <w:rPr>
          <w:rFonts w:ascii="Arial" w:hAnsi="Arial" w:cs="Arial"/>
          <w:b/>
          <w:sz w:val="24"/>
          <w:szCs w:val="24"/>
          <w:lang w:val="et-EE"/>
        </w:rPr>
        <w:t xml:space="preserve">ESL </w:t>
      </w:r>
      <w:r w:rsidR="006C3571" w:rsidRPr="00576972">
        <w:rPr>
          <w:rFonts w:ascii="Arial" w:hAnsi="Arial" w:cs="Arial"/>
          <w:b/>
          <w:sz w:val="24"/>
          <w:szCs w:val="24"/>
          <w:lang w:val="et-EE"/>
        </w:rPr>
        <w:t>statuut 2018</w:t>
      </w:r>
      <w:r w:rsidR="009C4C55" w:rsidRPr="00576972">
        <w:rPr>
          <w:rFonts w:ascii="Arial" w:hAnsi="Arial" w:cs="Arial"/>
          <w:b/>
          <w:sz w:val="24"/>
          <w:szCs w:val="24"/>
          <w:lang w:val="et-EE"/>
        </w:rPr>
        <w:t xml:space="preserve"> (projek</w:t>
      </w:r>
      <w:r w:rsidR="00E556F5" w:rsidRPr="00576972">
        <w:rPr>
          <w:rFonts w:ascii="Arial" w:hAnsi="Arial" w:cs="Arial"/>
          <w:b/>
          <w:sz w:val="24"/>
          <w:szCs w:val="24"/>
          <w:lang w:val="et-EE"/>
        </w:rPr>
        <w:t>t</w:t>
      </w:r>
      <w:r w:rsidR="00576972" w:rsidRPr="00576972">
        <w:rPr>
          <w:rFonts w:ascii="Arial" w:hAnsi="Arial" w:cs="Arial"/>
          <w:b/>
          <w:sz w:val="24"/>
          <w:szCs w:val="24"/>
          <w:lang w:val="et-EE"/>
        </w:rPr>
        <w:t xml:space="preserve"> heaks kiidetud murdmaasuus</w:t>
      </w:r>
      <w:r w:rsidR="00576972">
        <w:rPr>
          <w:rFonts w:ascii="Arial" w:hAnsi="Arial" w:cs="Arial"/>
          <w:b/>
          <w:sz w:val="24"/>
          <w:szCs w:val="24"/>
          <w:lang w:val="et-EE"/>
        </w:rPr>
        <w:t>a</w:t>
      </w:r>
      <w:r w:rsidR="00576972" w:rsidRPr="00576972">
        <w:rPr>
          <w:rFonts w:ascii="Arial" w:hAnsi="Arial" w:cs="Arial"/>
          <w:b/>
          <w:sz w:val="24"/>
          <w:szCs w:val="24"/>
          <w:lang w:val="et-EE"/>
        </w:rPr>
        <w:t>tamise alakomitee juh</w:t>
      </w:r>
      <w:r w:rsidR="00576972">
        <w:rPr>
          <w:rFonts w:ascii="Arial" w:hAnsi="Arial" w:cs="Arial"/>
          <w:b/>
          <w:sz w:val="24"/>
          <w:szCs w:val="24"/>
          <w:lang w:val="et-EE"/>
        </w:rPr>
        <w:t>a</w:t>
      </w:r>
      <w:r w:rsidR="00576972" w:rsidRPr="00576972">
        <w:rPr>
          <w:rFonts w:ascii="Arial" w:hAnsi="Arial" w:cs="Arial"/>
          <w:b/>
          <w:sz w:val="24"/>
          <w:szCs w:val="24"/>
          <w:lang w:val="et-EE"/>
        </w:rPr>
        <w:t>tuse poolt 13.10.2017. ja esitatud EOK-le</w:t>
      </w:r>
      <w:r w:rsidR="00E556F5" w:rsidRPr="00576972">
        <w:rPr>
          <w:rFonts w:ascii="Arial" w:hAnsi="Arial" w:cs="Arial"/>
          <w:b/>
          <w:sz w:val="24"/>
          <w:szCs w:val="24"/>
          <w:lang w:val="et-EE"/>
        </w:rPr>
        <w:t>)</w:t>
      </w:r>
      <w:r w:rsidR="006C3571" w:rsidRPr="00576972">
        <w:rPr>
          <w:rFonts w:ascii="Arial" w:hAnsi="Arial" w:cs="Arial"/>
          <w:b/>
          <w:sz w:val="24"/>
          <w:szCs w:val="24"/>
          <w:lang w:val="et-EE"/>
        </w:rPr>
        <w:t xml:space="preserve"> </w:t>
      </w:r>
      <w:r w:rsidR="008C618A" w:rsidRPr="00576972">
        <w:rPr>
          <w:rFonts w:ascii="Arial" w:hAnsi="Arial" w:cs="Arial"/>
          <w:b/>
          <w:sz w:val="24"/>
          <w:szCs w:val="24"/>
          <w:lang w:val="et-EE"/>
        </w:rPr>
        <w:t xml:space="preserve"> </w:t>
      </w:r>
    </w:p>
    <w:p w:rsidR="00E83A2E" w:rsidRPr="00576972" w:rsidRDefault="00E83A2E" w:rsidP="00576972">
      <w:pPr>
        <w:spacing w:line="480" w:lineRule="auto"/>
        <w:rPr>
          <w:rFonts w:ascii="Arial" w:hAnsi="Arial" w:cs="Arial"/>
          <w:sz w:val="24"/>
          <w:szCs w:val="24"/>
          <w:lang w:val="et-EE"/>
        </w:rPr>
      </w:pPr>
    </w:p>
    <w:p w:rsidR="00C3244C" w:rsidRPr="00576972" w:rsidRDefault="008C618A" w:rsidP="00576972">
      <w:pPr>
        <w:spacing w:line="480" w:lineRule="auto"/>
        <w:ind w:left="720"/>
        <w:rPr>
          <w:rFonts w:ascii="Arial" w:hAnsi="Arial" w:cs="Arial"/>
          <w:sz w:val="24"/>
          <w:szCs w:val="24"/>
          <w:lang w:val="et-EE"/>
        </w:rPr>
      </w:pPr>
      <w:r w:rsidRPr="00576972">
        <w:rPr>
          <w:rFonts w:ascii="Arial" w:hAnsi="Arial" w:cs="Arial"/>
          <w:sz w:val="24"/>
          <w:szCs w:val="24"/>
          <w:lang w:val="et-EE"/>
        </w:rPr>
        <w:t xml:space="preserve">Võistkonna suurus </w:t>
      </w:r>
      <w:r w:rsidR="009E7FF7" w:rsidRPr="00576972">
        <w:rPr>
          <w:rFonts w:ascii="Arial" w:hAnsi="Arial" w:cs="Arial"/>
          <w:sz w:val="24"/>
          <w:szCs w:val="24"/>
          <w:lang w:val="et-EE"/>
        </w:rPr>
        <w:t xml:space="preserve">on </w:t>
      </w:r>
      <w:r w:rsidRPr="00576972">
        <w:rPr>
          <w:rFonts w:ascii="Arial" w:hAnsi="Arial" w:cs="Arial"/>
          <w:sz w:val="24"/>
          <w:szCs w:val="24"/>
          <w:lang w:val="et-EE"/>
        </w:rPr>
        <w:t>sõltuvalt R</w:t>
      </w:r>
      <w:r w:rsidR="0045336C" w:rsidRPr="00576972">
        <w:rPr>
          <w:rFonts w:ascii="Arial" w:hAnsi="Arial" w:cs="Arial"/>
          <w:sz w:val="24"/>
          <w:szCs w:val="24"/>
          <w:lang w:val="et-EE"/>
        </w:rPr>
        <w:t>ahvusvahelise Olüm</w:t>
      </w:r>
      <w:r w:rsidR="00613D97" w:rsidRPr="00576972">
        <w:rPr>
          <w:rFonts w:ascii="Arial" w:hAnsi="Arial" w:cs="Arial"/>
          <w:sz w:val="24"/>
          <w:szCs w:val="24"/>
          <w:lang w:val="et-EE"/>
        </w:rPr>
        <w:t>p</w:t>
      </w:r>
      <w:r w:rsidR="009E7FF7" w:rsidRPr="00576972">
        <w:rPr>
          <w:rFonts w:ascii="Arial" w:hAnsi="Arial" w:cs="Arial"/>
          <w:sz w:val="24"/>
          <w:szCs w:val="24"/>
          <w:lang w:val="et-EE"/>
        </w:rPr>
        <w:t>iak</w:t>
      </w:r>
      <w:r w:rsidR="0045336C" w:rsidRPr="00576972">
        <w:rPr>
          <w:rFonts w:ascii="Arial" w:hAnsi="Arial" w:cs="Arial"/>
          <w:sz w:val="24"/>
          <w:szCs w:val="24"/>
          <w:lang w:val="et-EE"/>
        </w:rPr>
        <w:t>omitee</w:t>
      </w:r>
      <w:r w:rsidR="0010176F" w:rsidRPr="00576972">
        <w:rPr>
          <w:rFonts w:ascii="Arial" w:hAnsi="Arial" w:cs="Arial"/>
          <w:sz w:val="24"/>
          <w:szCs w:val="24"/>
          <w:lang w:val="et-EE"/>
        </w:rPr>
        <w:t xml:space="preserve"> (edaspidi ROK)</w:t>
      </w:r>
      <w:r w:rsidR="0045336C" w:rsidRPr="00576972">
        <w:rPr>
          <w:rFonts w:ascii="Arial" w:hAnsi="Arial" w:cs="Arial"/>
          <w:sz w:val="24"/>
          <w:szCs w:val="24"/>
          <w:lang w:val="et-EE"/>
        </w:rPr>
        <w:t xml:space="preserve"> </w:t>
      </w:r>
      <w:r w:rsidR="00265AF3" w:rsidRPr="00576972">
        <w:rPr>
          <w:rFonts w:ascii="Arial" w:hAnsi="Arial" w:cs="Arial"/>
          <w:sz w:val="24"/>
          <w:szCs w:val="24"/>
          <w:lang w:val="et-EE"/>
        </w:rPr>
        <w:t xml:space="preserve"> kvoodist.</w:t>
      </w:r>
    </w:p>
    <w:p w:rsidR="008C618A" w:rsidRPr="00576972" w:rsidRDefault="008C618A" w:rsidP="00576972">
      <w:pPr>
        <w:spacing w:line="480" w:lineRule="auto"/>
        <w:ind w:left="720"/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</w:pPr>
      <w:r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>Võist</w:t>
      </w:r>
      <w:r w:rsidR="00576972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konna valik </w:t>
      </w:r>
      <w:r w:rsidR="00613D97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>o</w:t>
      </w:r>
      <w:r w:rsidR="009E7FF7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>lümpiamängudele toimub</w:t>
      </w:r>
      <w:r w:rsidR="00E83A2E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 FIS distantsi- ja </w:t>
      </w:r>
      <w:r w:rsidR="00966C93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>FIS sprindi maailmakarika</w:t>
      </w:r>
      <w:r w:rsidR="001C70A0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 </w:t>
      </w:r>
      <w:r w:rsidR="00E83A2E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 ning</w:t>
      </w:r>
      <w:r w:rsidR="008F7BD0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 Eesti m</w:t>
      </w:r>
      <w:r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eistrivõistluste </w:t>
      </w:r>
      <w:r w:rsidR="00E83A2E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tulemuste </w:t>
      </w:r>
      <w:r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>põhjal.</w:t>
      </w:r>
    </w:p>
    <w:p w:rsidR="00C7469E" w:rsidRPr="00576972" w:rsidRDefault="00364CDF" w:rsidP="00576972">
      <w:pPr>
        <w:spacing w:line="480" w:lineRule="auto"/>
        <w:ind w:left="720"/>
        <w:rPr>
          <w:rFonts w:ascii="Arial" w:hAnsi="Arial" w:cs="Arial"/>
          <w:sz w:val="24"/>
          <w:szCs w:val="24"/>
          <w:lang w:val="et-EE"/>
        </w:rPr>
      </w:pPr>
      <w:r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>Sportlane</w:t>
      </w:r>
      <w:r w:rsidR="009E7FF7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 peab olema täitnud ROK</w:t>
      </w:r>
      <w:r w:rsidR="00C7469E" w:rsidRPr="00576972">
        <w:rPr>
          <w:rFonts w:ascii="Arial" w:hAnsi="Arial" w:cs="Arial"/>
          <w:bCs/>
          <w:color w:val="000000"/>
          <w:sz w:val="24"/>
          <w:szCs w:val="24"/>
          <w:shd w:val="clear" w:color="auto" w:fill="FFFFFF"/>
          <w:lang w:val="et-EE"/>
        </w:rPr>
        <w:t xml:space="preserve"> vastavalt kas A või B kvalifikatsiooni normi. </w:t>
      </w:r>
    </w:p>
    <w:p w:rsidR="002448F0" w:rsidRPr="00576972" w:rsidRDefault="0045336C" w:rsidP="00576972">
      <w:pPr>
        <w:pStyle w:val="qowt-li-170"/>
        <w:numPr>
          <w:ilvl w:val="0"/>
          <w:numId w:val="18"/>
        </w:numPr>
        <w:shd w:val="clear" w:color="auto" w:fill="FFFFFF"/>
        <w:spacing w:before="0" w:beforeAutospacing="0" w:after="0" w:afterAutospacing="0" w:line="480" w:lineRule="auto"/>
        <w:rPr>
          <w:rStyle w:val="qowt-font5-arial"/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 xml:space="preserve">Olümpiamängude </w:t>
      </w:r>
      <w:r w:rsidR="008C618A" w:rsidRPr="00576972">
        <w:rPr>
          <w:rStyle w:val="qowt-font5-arial"/>
          <w:rFonts w:ascii="Arial" w:hAnsi="Arial" w:cs="Arial"/>
          <w:color w:val="000000"/>
        </w:rPr>
        <w:t xml:space="preserve"> võistkond</w:t>
      </w:r>
      <w:r w:rsidR="00613D97" w:rsidRPr="00576972">
        <w:rPr>
          <w:rStyle w:val="qowt-font5-arial"/>
          <w:rFonts w:ascii="Arial" w:hAnsi="Arial" w:cs="Arial"/>
          <w:color w:val="000000"/>
        </w:rPr>
        <w:t>a arvatakse kõik m</w:t>
      </w:r>
      <w:r w:rsidRPr="00576972">
        <w:rPr>
          <w:rStyle w:val="qowt-font5-arial"/>
          <w:rFonts w:ascii="Arial" w:hAnsi="Arial" w:cs="Arial"/>
          <w:color w:val="000000"/>
        </w:rPr>
        <w:t xml:space="preserve">aailmakarika </w:t>
      </w:r>
      <w:r w:rsidR="009E7FF7" w:rsidRPr="00576972">
        <w:rPr>
          <w:rStyle w:val="qowt-font5-arial"/>
          <w:rFonts w:ascii="Arial" w:hAnsi="Arial" w:cs="Arial"/>
          <w:color w:val="000000"/>
        </w:rPr>
        <w:t>individuaalsetel</w:t>
      </w:r>
      <w:r w:rsidR="00687D3B" w:rsidRPr="00576972">
        <w:rPr>
          <w:rStyle w:val="qowt-font5-arial"/>
          <w:rFonts w:ascii="Arial" w:hAnsi="Arial" w:cs="Arial"/>
          <w:color w:val="000000"/>
        </w:rPr>
        <w:t xml:space="preserve"> </w:t>
      </w:r>
      <w:r w:rsidRPr="00576972">
        <w:rPr>
          <w:rStyle w:val="qowt-font5-arial"/>
          <w:rFonts w:ascii="Arial" w:hAnsi="Arial" w:cs="Arial"/>
          <w:color w:val="000000"/>
        </w:rPr>
        <w:t xml:space="preserve">etappidel </w:t>
      </w:r>
      <w:r w:rsidR="00184DC4" w:rsidRPr="00576972">
        <w:rPr>
          <w:rStyle w:val="qowt-font5-arial"/>
          <w:rFonts w:ascii="Arial" w:hAnsi="Arial" w:cs="Arial"/>
          <w:color w:val="000000"/>
        </w:rPr>
        <w:t>nii sprindi</w:t>
      </w:r>
      <w:r w:rsidR="009E7FF7" w:rsidRPr="00576972">
        <w:rPr>
          <w:rStyle w:val="qowt-font5-arial"/>
          <w:rFonts w:ascii="Arial" w:hAnsi="Arial" w:cs="Arial"/>
          <w:color w:val="000000"/>
        </w:rPr>
        <w:t>s</w:t>
      </w:r>
      <w:r w:rsidR="00687D3B" w:rsidRPr="00576972">
        <w:rPr>
          <w:rStyle w:val="qowt-font5-arial"/>
          <w:rFonts w:ascii="Arial" w:hAnsi="Arial" w:cs="Arial"/>
          <w:color w:val="000000"/>
        </w:rPr>
        <w:t xml:space="preserve"> kui distantsil</w:t>
      </w:r>
      <w:r w:rsidR="00D20F2A" w:rsidRPr="00576972">
        <w:rPr>
          <w:rStyle w:val="qowt-font5-arial"/>
          <w:rFonts w:ascii="Arial" w:hAnsi="Arial" w:cs="Arial"/>
          <w:color w:val="000000"/>
        </w:rPr>
        <w:t xml:space="preserve"> esimese kahekümne (20</w:t>
      </w:r>
      <w:r w:rsidR="008C618A" w:rsidRPr="00576972">
        <w:rPr>
          <w:rStyle w:val="qowt-font5-arial"/>
          <w:rFonts w:ascii="Arial" w:hAnsi="Arial" w:cs="Arial"/>
          <w:color w:val="000000"/>
        </w:rPr>
        <w:t>) hulka jõudnud sportlased.</w:t>
      </w:r>
    </w:p>
    <w:p w:rsidR="00C7469E" w:rsidRPr="00576972" w:rsidRDefault="00613D97" w:rsidP="00576972">
      <w:pPr>
        <w:pStyle w:val="qowt-li-170"/>
        <w:numPr>
          <w:ilvl w:val="0"/>
          <w:numId w:val="18"/>
        </w:numPr>
        <w:shd w:val="clear" w:color="auto" w:fill="FFFFFF"/>
        <w:spacing w:before="0" w:beforeAutospacing="0" w:after="0" w:afterAutospacing="0" w:line="480" w:lineRule="auto"/>
        <w:rPr>
          <w:rStyle w:val="qowt-font5-arial"/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>Eesti m</w:t>
      </w:r>
      <w:r w:rsidR="00966C93" w:rsidRPr="00576972">
        <w:rPr>
          <w:rStyle w:val="qowt-font5-arial"/>
          <w:rFonts w:ascii="Arial" w:hAnsi="Arial" w:cs="Arial"/>
          <w:color w:val="000000"/>
        </w:rPr>
        <w:t>eistrivõistluste</w:t>
      </w:r>
      <w:r w:rsidR="0052325C" w:rsidRPr="00576972">
        <w:rPr>
          <w:rStyle w:val="qowt-font5-arial"/>
          <w:rFonts w:ascii="Arial" w:hAnsi="Arial" w:cs="Arial"/>
          <w:color w:val="000000"/>
        </w:rPr>
        <w:t xml:space="preserve">l 2018. aasta </w:t>
      </w:r>
      <w:r w:rsidR="00966C93" w:rsidRPr="00576972">
        <w:rPr>
          <w:rStyle w:val="qowt-font5-arial"/>
          <w:rFonts w:ascii="Arial" w:hAnsi="Arial" w:cs="Arial"/>
          <w:color w:val="000000"/>
        </w:rPr>
        <w:t>meeste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 klassika sprindi, 15</w:t>
      </w:r>
      <w:r w:rsidR="0052325C" w:rsidRPr="00576972">
        <w:rPr>
          <w:rStyle w:val="qowt-font5-arial"/>
          <w:rFonts w:ascii="Arial" w:hAnsi="Arial" w:cs="Arial"/>
          <w:color w:val="000000"/>
        </w:rPr>
        <w:t xml:space="preserve"> km vaba</w:t>
      </w:r>
      <w:r w:rsidR="009E7FF7" w:rsidRPr="00576972">
        <w:rPr>
          <w:rStyle w:val="qowt-font5-arial"/>
          <w:rFonts w:ascii="Arial" w:hAnsi="Arial" w:cs="Arial"/>
          <w:color w:val="000000"/>
        </w:rPr>
        <w:t>-</w:t>
      </w:r>
      <w:r w:rsidR="0052325C" w:rsidRPr="00576972">
        <w:rPr>
          <w:rStyle w:val="qowt-font5-arial"/>
          <w:rFonts w:ascii="Arial" w:hAnsi="Arial" w:cs="Arial"/>
          <w:color w:val="000000"/>
        </w:rPr>
        <w:t xml:space="preserve"> ning 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30 km </w:t>
      </w:r>
      <w:r w:rsidR="0052325C" w:rsidRPr="00576972">
        <w:rPr>
          <w:rStyle w:val="qowt-font5-arial"/>
          <w:rFonts w:ascii="Arial" w:hAnsi="Arial" w:cs="Arial"/>
          <w:color w:val="000000"/>
        </w:rPr>
        <w:t xml:space="preserve">suusavahetuse </w:t>
      </w:r>
      <w:r w:rsidR="00D20F2A" w:rsidRPr="00576972">
        <w:rPr>
          <w:rStyle w:val="qowt-font5-arial"/>
          <w:rFonts w:ascii="Arial" w:hAnsi="Arial" w:cs="Arial"/>
          <w:color w:val="000000"/>
        </w:rPr>
        <w:t xml:space="preserve"> distantsi</w:t>
      </w:r>
      <w:r w:rsidR="00966C93" w:rsidRPr="00576972">
        <w:rPr>
          <w:rStyle w:val="qowt-font5-arial"/>
          <w:rFonts w:ascii="Arial" w:hAnsi="Arial" w:cs="Arial"/>
          <w:color w:val="000000"/>
        </w:rPr>
        <w:t xml:space="preserve">de </w:t>
      </w:r>
      <w:r w:rsidR="00D20F2A" w:rsidRPr="00576972">
        <w:rPr>
          <w:rStyle w:val="qowt-font5-arial"/>
          <w:rFonts w:ascii="Arial" w:hAnsi="Arial" w:cs="Arial"/>
          <w:color w:val="000000"/>
        </w:rPr>
        <w:t xml:space="preserve"> võitjad, </w:t>
      </w:r>
      <w:r w:rsidR="00E83A2E" w:rsidRPr="00576972">
        <w:rPr>
          <w:rStyle w:val="qowt-font5-arial"/>
          <w:rFonts w:ascii="Arial" w:hAnsi="Arial" w:cs="Arial"/>
          <w:color w:val="000000"/>
        </w:rPr>
        <w:t xml:space="preserve"> naiste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 klassika sprindi 10 km vaba</w:t>
      </w:r>
      <w:r w:rsidR="009E7FF7" w:rsidRPr="00576972">
        <w:rPr>
          <w:rStyle w:val="qowt-font5-arial"/>
          <w:rFonts w:ascii="Arial" w:hAnsi="Arial" w:cs="Arial"/>
          <w:color w:val="000000"/>
        </w:rPr>
        <w:t>-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 ning 15 km suusavahetuse distantside võitjad</w:t>
      </w:r>
      <w:r w:rsidR="009E7FF7" w:rsidRPr="00576972">
        <w:rPr>
          <w:rStyle w:val="qowt-font5-arial"/>
          <w:rFonts w:ascii="Arial" w:hAnsi="Arial" w:cs="Arial"/>
          <w:color w:val="000000"/>
        </w:rPr>
        <w:t>,</w:t>
      </w:r>
      <w:r w:rsidR="00E83A2E" w:rsidRPr="00576972">
        <w:rPr>
          <w:rStyle w:val="qowt-font5-arial"/>
          <w:rFonts w:ascii="Arial" w:hAnsi="Arial" w:cs="Arial"/>
          <w:color w:val="000000"/>
        </w:rPr>
        <w:t xml:space="preserve"> kusjuures koondise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 koostamise ee</w:t>
      </w:r>
      <w:r w:rsidR="009E7FF7" w:rsidRPr="00576972">
        <w:rPr>
          <w:rStyle w:val="qowt-font5-arial"/>
          <w:rFonts w:ascii="Arial" w:hAnsi="Arial" w:cs="Arial"/>
          <w:color w:val="000000"/>
        </w:rPr>
        <w:t>listuse järjekord on järgnev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: </w:t>
      </w:r>
    </w:p>
    <w:p w:rsidR="00C7469E" w:rsidRPr="00576972" w:rsidRDefault="009E7FF7" w:rsidP="00576972">
      <w:pPr>
        <w:pStyle w:val="qowt-li-170"/>
        <w:numPr>
          <w:ilvl w:val="0"/>
          <w:numId w:val="19"/>
        </w:numPr>
        <w:shd w:val="clear" w:color="auto" w:fill="FFFFFF"/>
        <w:spacing w:before="0" w:beforeAutospacing="0" w:after="0" w:afterAutospacing="0" w:line="480" w:lineRule="auto"/>
        <w:rPr>
          <w:rStyle w:val="qowt-font5-arial"/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>k</w:t>
      </w:r>
      <w:r w:rsidR="00C7469E" w:rsidRPr="00576972">
        <w:rPr>
          <w:rStyle w:val="qowt-font5-arial"/>
          <w:rFonts w:ascii="Arial" w:hAnsi="Arial" w:cs="Arial"/>
          <w:color w:val="000000"/>
        </w:rPr>
        <w:t>lassika sprint</w:t>
      </w:r>
    </w:p>
    <w:p w:rsidR="00C7469E" w:rsidRPr="00576972" w:rsidRDefault="009E7FF7" w:rsidP="00576972">
      <w:pPr>
        <w:pStyle w:val="qowt-li-170"/>
        <w:numPr>
          <w:ilvl w:val="0"/>
          <w:numId w:val="19"/>
        </w:numPr>
        <w:shd w:val="clear" w:color="auto" w:fill="FFFFFF"/>
        <w:spacing w:before="0" w:beforeAutospacing="0" w:after="0" w:afterAutospacing="0" w:line="480" w:lineRule="auto"/>
        <w:rPr>
          <w:rStyle w:val="qowt-font5-arial"/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>s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uusavahetusega sõit (15 km ja 30 km ) </w:t>
      </w:r>
    </w:p>
    <w:p w:rsidR="00C7469E" w:rsidRPr="00576972" w:rsidRDefault="009E7FF7" w:rsidP="00576972">
      <w:pPr>
        <w:pStyle w:val="qowt-li-170"/>
        <w:numPr>
          <w:ilvl w:val="0"/>
          <w:numId w:val="19"/>
        </w:numPr>
        <w:shd w:val="clear" w:color="auto" w:fill="FFFFFF"/>
        <w:spacing w:before="0" w:beforeAutospacing="0" w:after="0" w:afterAutospacing="0" w:line="480" w:lineRule="auto"/>
        <w:rPr>
          <w:rStyle w:val="qowt-font5-arial"/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>v</w:t>
      </w:r>
      <w:r w:rsidR="00C7469E" w:rsidRPr="00576972">
        <w:rPr>
          <w:rStyle w:val="qowt-font5-arial"/>
          <w:rFonts w:ascii="Arial" w:hAnsi="Arial" w:cs="Arial"/>
          <w:color w:val="000000"/>
        </w:rPr>
        <w:t>abatehnika distants (10 km ja 15 km)</w:t>
      </w:r>
    </w:p>
    <w:p w:rsidR="00C7469E" w:rsidRPr="00576972" w:rsidRDefault="00C7469E" w:rsidP="00576972">
      <w:pPr>
        <w:pStyle w:val="qowt-li-170"/>
        <w:shd w:val="clear" w:color="auto" w:fill="FFFFFF"/>
        <w:spacing w:before="0" w:beforeAutospacing="0" w:after="0" w:afterAutospacing="0" w:line="480" w:lineRule="auto"/>
        <w:ind w:left="720"/>
        <w:rPr>
          <w:rStyle w:val="qowt-font5-arial"/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>Kui esikoha saavutab sportlane</w:t>
      </w:r>
      <w:r w:rsidR="009E7FF7" w:rsidRPr="00576972">
        <w:rPr>
          <w:rStyle w:val="qowt-font5-arial"/>
          <w:rFonts w:ascii="Arial" w:hAnsi="Arial" w:cs="Arial"/>
          <w:color w:val="000000"/>
        </w:rPr>
        <w:t>,</w:t>
      </w:r>
      <w:r w:rsidRPr="00576972">
        <w:rPr>
          <w:rStyle w:val="qowt-font5-arial"/>
          <w:rFonts w:ascii="Arial" w:hAnsi="Arial" w:cs="Arial"/>
          <w:color w:val="000000"/>
        </w:rPr>
        <w:t xml:space="preserve"> kellel on eelnevate punktide põhjal OM norm täidetud, siis loetakse antud statuudi  täitjaks talle  koha poolest järgnev sportlane. </w:t>
      </w:r>
    </w:p>
    <w:p w:rsidR="00C7469E" w:rsidRPr="00576972" w:rsidRDefault="00C7469E" w:rsidP="00576972">
      <w:pPr>
        <w:pStyle w:val="qowt-li-170"/>
        <w:shd w:val="clear" w:color="auto" w:fill="FFFFFF"/>
        <w:spacing w:before="0" w:beforeAutospacing="0" w:after="0" w:afterAutospacing="0" w:line="480" w:lineRule="auto"/>
        <w:ind w:left="720"/>
        <w:rPr>
          <w:rStyle w:val="qowt-font5-arial"/>
          <w:rFonts w:ascii="Arial" w:hAnsi="Arial" w:cs="Arial"/>
          <w:color w:val="000000"/>
        </w:rPr>
      </w:pPr>
    </w:p>
    <w:p w:rsidR="00C7469E" w:rsidRPr="00576972" w:rsidRDefault="009E7FF7" w:rsidP="00576972">
      <w:pPr>
        <w:pStyle w:val="qowt-li-170"/>
        <w:shd w:val="clear" w:color="auto" w:fill="FFFFFF"/>
        <w:spacing w:before="0" w:beforeAutospacing="0" w:after="0" w:afterAutospacing="0" w:line="480" w:lineRule="auto"/>
        <w:ind w:left="720"/>
        <w:rPr>
          <w:rFonts w:ascii="Arial" w:hAnsi="Arial" w:cs="Arial"/>
          <w:color w:val="000000"/>
        </w:rPr>
      </w:pPr>
      <w:r w:rsidRPr="00576972">
        <w:rPr>
          <w:rStyle w:val="qowt-font5-arial"/>
          <w:rFonts w:ascii="Arial" w:hAnsi="Arial" w:cs="Arial"/>
          <w:color w:val="000000"/>
        </w:rPr>
        <w:t xml:space="preserve">ROK poolt 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kohtade lisandumisel </w:t>
      </w:r>
      <w:r w:rsidR="00BB39C4" w:rsidRPr="00576972">
        <w:rPr>
          <w:rFonts w:ascii="Arial" w:hAnsi="Arial" w:cs="Arial"/>
          <w:color w:val="000000" w:themeColor="text1"/>
        </w:rPr>
        <w:t xml:space="preserve">kvalifitseeruvad esimesena hooajal Maailma karikavõistlustel 30.-ne </w:t>
      </w:r>
      <w:r w:rsidR="0093077E" w:rsidRPr="00576972">
        <w:rPr>
          <w:rFonts w:ascii="Arial" w:hAnsi="Arial" w:cs="Arial"/>
          <w:color w:val="000000" w:themeColor="text1"/>
        </w:rPr>
        <w:t xml:space="preserve">parema </w:t>
      </w:r>
      <w:r w:rsidR="00BB39C4" w:rsidRPr="00576972">
        <w:rPr>
          <w:rFonts w:ascii="Arial" w:hAnsi="Arial" w:cs="Arial"/>
          <w:color w:val="000000" w:themeColor="text1"/>
        </w:rPr>
        <w:t xml:space="preserve">hulka jõudnud sportlased </w:t>
      </w:r>
      <w:r w:rsidR="0093077E" w:rsidRPr="00576972">
        <w:rPr>
          <w:rFonts w:ascii="Arial" w:hAnsi="Arial" w:cs="Arial"/>
          <w:color w:val="000000" w:themeColor="text1"/>
        </w:rPr>
        <w:t>sportliku printsiibi alusel</w:t>
      </w:r>
      <w:r w:rsidR="00BB39C4" w:rsidRPr="00576972">
        <w:rPr>
          <w:rFonts w:ascii="Arial" w:hAnsi="Arial" w:cs="Arial"/>
          <w:color w:val="000000" w:themeColor="text1"/>
        </w:rPr>
        <w:t>,</w:t>
      </w:r>
      <w:r w:rsidR="00BB39C4" w:rsidRPr="00576972">
        <w:rPr>
          <w:rFonts w:ascii="Arial" w:hAnsi="Arial" w:cs="Arial"/>
          <w:color w:val="FF0000"/>
        </w:rPr>
        <w:t xml:space="preserve"> </w:t>
      </w:r>
      <w:r w:rsidR="00BB39C4" w:rsidRPr="00576972">
        <w:rPr>
          <w:rFonts w:ascii="Arial" w:hAnsi="Arial" w:cs="Arial"/>
          <w:color w:val="000000" w:themeColor="text1"/>
        </w:rPr>
        <w:t>ülejäänud kohtadele</w:t>
      </w:r>
      <w:r w:rsidR="00BB39C4" w:rsidRPr="00576972">
        <w:rPr>
          <w:rStyle w:val="qowt-font5-arial"/>
          <w:rFonts w:ascii="Arial" w:hAnsi="Arial" w:cs="Arial"/>
          <w:color w:val="000000"/>
        </w:rPr>
        <w:t xml:space="preserve"> </w:t>
      </w:r>
      <w:r w:rsidR="00C7469E" w:rsidRPr="00576972">
        <w:rPr>
          <w:rStyle w:val="qowt-font5-arial"/>
          <w:rFonts w:ascii="Arial" w:hAnsi="Arial" w:cs="Arial"/>
          <w:color w:val="000000"/>
        </w:rPr>
        <w:t>teeb peatreeneri kohusetäitja</w:t>
      </w:r>
      <w:r w:rsidRPr="00576972">
        <w:rPr>
          <w:rStyle w:val="qowt-font5-arial"/>
          <w:rFonts w:ascii="Arial" w:hAnsi="Arial" w:cs="Arial"/>
          <w:color w:val="000000"/>
        </w:rPr>
        <w:t xml:space="preserve"> ettepaneku  s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portlas(t)e </w:t>
      </w:r>
      <w:r w:rsidR="006C5AD8" w:rsidRPr="00576972">
        <w:rPr>
          <w:rStyle w:val="qowt-font5-arial"/>
          <w:rFonts w:ascii="Arial" w:hAnsi="Arial" w:cs="Arial"/>
          <w:color w:val="000000"/>
        </w:rPr>
        <w:t>lisamiseks OM koo</w:t>
      </w:r>
      <w:r w:rsidR="00C7469E" w:rsidRPr="00576972">
        <w:rPr>
          <w:rStyle w:val="qowt-font5-arial"/>
          <w:rFonts w:ascii="Arial" w:hAnsi="Arial" w:cs="Arial"/>
          <w:color w:val="000000"/>
        </w:rPr>
        <w:t>ndvõistkonda sportliku printsiibi alusel</w:t>
      </w:r>
      <w:r w:rsidRPr="00576972">
        <w:rPr>
          <w:rStyle w:val="qowt-font5-arial"/>
          <w:rFonts w:ascii="Arial" w:hAnsi="Arial" w:cs="Arial"/>
          <w:color w:val="000000"/>
        </w:rPr>
        <w:t>,</w:t>
      </w:r>
      <w:r w:rsidR="00C7469E" w:rsidRPr="00576972">
        <w:rPr>
          <w:rStyle w:val="qowt-font5-arial"/>
          <w:rFonts w:ascii="Arial" w:hAnsi="Arial" w:cs="Arial"/>
          <w:color w:val="000000"/>
        </w:rPr>
        <w:t xml:space="preserve"> arvestades jooksval hooaja MK sarjas saavutatud tulemusi.</w:t>
      </w:r>
    </w:p>
    <w:p w:rsidR="002448F0" w:rsidRPr="00576972" w:rsidRDefault="00A31EBF" w:rsidP="00576972">
      <w:pPr>
        <w:pStyle w:val="qowt-li-170"/>
        <w:numPr>
          <w:ilvl w:val="0"/>
          <w:numId w:val="18"/>
        </w:numPr>
        <w:shd w:val="clear" w:color="auto" w:fill="FFFFFF"/>
        <w:spacing w:before="0" w:beforeAutospacing="0" w:after="0" w:afterAutospacing="0" w:line="480" w:lineRule="auto"/>
        <w:rPr>
          <w:rFonts w:ascii="Arial" w:hAnsi="Arial" w:cs="Arial"/>
          <w:color w:val="000000"/>
        </w:rPr>
      </w:pPr>
      <w:r w:rsidRPr="00576972">
        <w:rPr>
          <w:rFonts w:ascii="Arial" w:hAnsi="Arial" w:cs="Arial"/>
          <w:color w:val="000000"/>
        </w:rPr>
        <w:t xml:space="preserve">Ettepaneku MS alakomiteele </w:t>
      </w:r>
      <w:r w:rsidR="008C618A" w:rsidRPr="00576972">
        <w:rPr>
          <w:rFonts w:ascii="Arial" w:hAnsi="Arial" w:cs="Arial"/>
          <w:color w:val="000000"/>
        </w:rPr>
        <w:t xml:space="preserve"> OM koondise kinnitamiseks teeb </w:t>
      </w:r>
      <w:r w:rsidR="00515B57" w:rsidRPr="00576972">
        <w:rPr>
          <w:rFonts w:ascii="Arial" w:hAnsi="Arial" w:cs="Arial"/>
          <w:color w:val="000000"/>
        </w:rPr>
        <w:t>peatreener</w:t>
      </w:r>
      <w:r w:rsidR="00C7469E" w:rsidRPr="00576972">
        <w:rPr>
          <w:rFonts w:ascii="Arial" w:hAnsi="Arial" w:cs="Arial"/>
          <w:color w:val="000000"/>
        </w:rPr>
        <w:t>i kohusetäitja</w:t>
      </w:r>
      <w:r w:rsidR="00515B57" w:rsidRPr="00576972">
        <w:rPr>
          <w:rFonts w:ascii="Arial" w:hAnsi="Arial" w:cs="Arial"/>
          <w:color w:val="000000"/>
        </w:rPr>
        <w:t xml:space="preserve"> </w:t>
      </w:r>
      <w:r w:rsidRPr="00576972">
        <w:rPr>
          <w:rFonts w:ascii="Arial" w:hAnsi="Arial" w:cs="Arial"/>
          <w:color w:val="000000"/>
        </w:rPr>
        <w:t xml:space="preserve"> k</w:t>
      </w:r>
      <w:r w:rsidR="008C618A" w:rsidRPr="00576972">
        <w:rPr>
          <w:rFonts w:ascii="Arial" w:hAnsi="Arial" w:cs="Arial"/>
          <w:color w:val="000000"/>
        </w:rPr>
        <w:t>äesoleva statuudi alusel hiljemalt</w:t>
      </w:r>
      <w:r w:rsidR="001B36BB" w:rsidRPr="00576972">
        <w:rPr>
          <w:rFonts w:ascii="Arial" w:hAnsi="Arial" w:cs="Arial"/>
          <w:color w:val="000000"/>
        </w:rPr>
        <w:t xml:space="preserve">  22</w:t>
      </w:r>
      <w:r w:rsidR="00515B57" w:rsidRPr="00576972">
        <w:rPr>
          <w:rFonts w:ascii="Arial" w:hAnsi="Arial" w:cs="Arial"/>
          <w:color w:val="000000"/>
        </w:rPr>
        <w:t>.</w:t>
      </w:r>
      <w:r w:rsidR="009E7FF7" w:rsidRPr="00576972">
        <w:rPr>
          <w:rFonts w:ascii="Arial" w:hAnsi="Arial" w:cs="Arial"/>
          <w:color w:val="000000"/>
        </w:rPr>
        <w:t xml:space="preserve"> </w:t>
      </w:r>
      <w:r w:rsidRPr="00576972">
        <w:rPr>
          <w:rFonts w:ascii="Arial" w:hAnsi="Arial" w:cs="Arial"/>
          <w:color w:val="000000"/>
        </w:rPr>
        <w:t>jaanuaril 2018</w:t>
      </w:r>
      <w:r w:rsidR="00613D97" w:rsidRPr="00576972">
        <w:rPr>
          <w:rFonts w:ascii="Arial" w:hAnsi="Arial" w:cs="Arial"/>
          <w:color w:val="000000"/>
        </w:rPr>
        <w:t>.</w:t>
      </w:r>
      <w:r w:rsidR="009E7FF7" w:rsidRPr="00576972">
        <w:rPr>
          <w:rFonts w:ascii="Arial" w:hAnsi="Arial" w:cs="Arial"/>
          <w:color w:val="000000"/>
        </w:rPr>
        <w:t xml:space="preserve"> </w:t>
      </w:r>
      <w:r w:rsidR="008C618A" w:rsidRPr="00576972">
        <w:rPr>
          <w:rFonts w:ascii="Arial" w:hAnsi="Arial" w:cs="Arial"/>
          <w:color w:val="000000"/>
        </w:rPr>
        <w:t>a</w:t>
      </w:r>
      <w:r w:rsidR="00613D97" w:rsidRPr="00576972">
        <w:rPr>
          <w:rFonts w:ascii="Arial" w:hAnsi="Arial" w:cs="Arial"/>
          <w:color w:val="000000"/>
        </w:rPr>
        <w:t>.</w:t>
      </w:r>
    </w:p>
    <w:p w:rsidR="002448F0" w:rsidRPr="00576972" w:rsidRDefault="008C618A" w:rsidP="00576972">
      <w:pPr>
        <w:pStyle w:val="qowt-li-170"/>
        <w:numPr>
          <w:ilvl w:val="0"/>
          <w:numId w:val="18"/>
        </w:numPr>
        <w:shd w:val="clear" w:color="auto" w:fill="FFFFFF"/>
        <w:spacing w:before="0" w:beforeAutospacing="0" w:after="0" w:afterAutospacing="0" w:line="480" w:lineRule="auto"/>
        <w:ind w:right="26"/>
        <w:rPr>
          <w:rFonts w:ascii="Arial" w:hAnsi="Arial" w:cs="Arial"/>
          <w:color w:val="000000"/>
        </w:rPr>
      </w:pPr>
      <w:r w:rsidRPr="00576972">
        <w:rPr>
          <w:rFonts w:ascii="Arial" w:hAnsi="Arial" w:cs="Arial"/>
          <w:color w:val="000000"/>
        </w:rPr>
        <w:t xml:space="preserve">MS </w:t>
      </w:r>
      <w:r w:rsidR="00515B57" w:rsidRPr="00576972">
        <w:rPr>
          <w:rFonts w:ascii="Arial" w:hAnsi="Arial" w:cs="Arial"/>
          <w:color w:val="000000"/>
        </w:rPr>
        <w:t>ala</w:t>
      </w:r>
      <w:r w:rsidRPr="00576972">
        <w:rPr>
          <w:rFonts w:ascii="Arial" w:hAnsi="Arial" w:cs="Arial"/>
          <w:color w:val="000000"/>
        </w:rPr>
        <w:t>komitee juhatus esitab OM võistkonna nimekirja ESL juhatusele</w:t>
      </w:r>
      <w:r w:rsidR="001B36BB" w:rsidRPr="00576972">
        <w:rPr>
          <w:rFonts w:ascii="Arial" w:hAnsi="Arial" w:cs="Arial"/>
          <w:color w:val="000000"/>
        </w:rPr>
        <w:t xml:space="preserve"> kinnitamiseks 23</w:t>
      </w:r>
      <w:r w:rsidR="00A31EBF" w:rsidRPr="00576972">
        <w:rPr>
          <w:rFonts w:ascii="Arial" w:hAnsi="Arial" w:cs="Arial"/>
          <w:color w:val="000000"/>
        </w:rPr>
        <w:t>.</w:t>
      </w:r>
      <w:r w:rsidR="009E7FF7" w:rsidRPr="00576972">
        <w:rPr>
          <w:rFonts w:ascii="Arial" w:hAnsi="Arial" w:cs="Arial"/>
          <w:color w:val="000000"/>
        </w:rPr>
        <w:t xml:space="preserve"> </w:t>
      </w:r>
      <w:r w:rsidR="00A31EBF" w:rsidRPr="00576972">
        <w:rPr>
          <w:rFonts w:ascii="Arial" w:hAnsi="Arial" w:cs="Arial"/>
          <w:color w:val="000000"/>
        </w:rPr>
        <w:t>jaanuaril 2018</w:t>
      </w:r>
      <w:r w:rsidR="00613D97" w:rsidRPr="00576972">
        <w:rPr>
          <w:rFonts w:ascii="Arial" w:hAnsi="Arial" w:cs="Arial"/>
          <w:color w:val="000000"/>
        </w:rPr>
        <w:t>.</w:t>
      </w:r>
      <w:r w:rsidR="009E7FF7" w:rsidRPr="00576972">
        <w:rPr>
          <w:rFonts w:ascii="Arial" w:hAnsi="Arial" w:cs="Arial"/>
          <w:color w:val="000000"/>
        </w:rPr>
        <w:t xml:space="preserve"> </w:t>
      </w:r>
      <w:r w:rsidRPr="00576972">
        <w:rPr>
          <w:rFonts w:ascii="Arial" w:hAnsi="Arial" w:cs="Arial"/>
          <w:color w:val="000000"/>
        </w:rPr>
        <w:t>a.</w:t>
      </w:r>
    </w:p>
    <w:p w:rsidR="008C618A" w:rsidRPr="00576972" w:rsidRDefault="008C618A" w:rsidP="00576972">
      <w:pPr>
        <w:pStyle w:val="qowt-li-170"/>
        <w:numPr>
          <w:ilvl w:val="0"/>
          <w:numId w:val="18"/>
        </w:numPr>
        <w:shd w:val="clear" w:color="auto" w:fill="FFFFFF"/>
        <w:spacing w:before="0" w:beforeAutospacing="0" w:after="0" w:afterAutospacing="0" w:line="480" w:lineRule="auto"/>
        <w:ind w:right="26"/>
        <w:rPr>
          <w:rFonts w:ascii="Arial" w:hAnsi="Arial" w:cs="Arial"/>
          <w:color w:val="000000"/>
        </w:rPr>
      </w:pPr>
      <w:r w:rsidRPr="00576972">
        <w:rPr>
          <w:rFonts w:ascii="Arial" w:hAnsi="Arial" w:cs="Arial"/>
          <w:color w:val="000000"/>
        </w:rPr>
        <w:t>Nimelise koo</w:t>
      </w:r>
      <w:r w:rsidR="002448F0" w:rsidRPr="00576972">
        <w:rPr>
          <w:rFonts w:ascii="Arial" w:hAnsi="Arial" w:cs="Arial"/>
          <w:color w:val="000000"/>
        </w:rPr>
        <w:t>sseisu kinnit</w:t>
      </w:r>
      <w:r w:rsidR="004B15EB" w:rsidRPr="00576972">
        <w:rPr>
          <w:rFonts w:ascii="Arial" w:hAnsi="Arial" w:cs="Arial"/>
          <w:color w:val="000000"/>
        </w:rPr>
        <w:t>amise tähtaeg on 25.</w:t>
      </w:r>
      <w:r w:rsidR="009E7FF7" w:rsidRPr="00576972">
        <w:rPr>
          <w:rFonts w:ascii="Arial" w:hAnsi="Arial" w:cs="Arial"/>
          <w:color w:val="000000"/>
        </w:rPr>
        <w:t xml:space="preserve"> </w:t>
      </w:r>
      <w:r w:rsidR="008F7BD0" w:rsidRPr="00576972">
        <w:rPr>
          <w:rFonts w:ascii="Arial" w:hAnsi="Arial" w:cs="Arial"/>
          <w:color w:val="000000"/>
        </w:rPr>
        <w:t>jaanuar 2018</w:t>
      </w:r>
      <w:r w:rsidR="00613D97" w:rsidRPr="00576972">
        <w:rPr>
          <w:rFonts w:ascii="Arial" w:hAnsi="Arial" w:cs="Arial"/>
          <w:color w:val="000000"/>
        </w:rPr>
        <w:t>.</w:t>
      </w:r>
      <w:r w:rsidR="009E7FF7" w:rsidRPr="00576972">
        <w:rPr>
          <w:rFonts w:ascii="Arial" w:hAnsi="Arial" w:cs="Arial"/>
          <w:color w:val="000000"/>
        </w:rPr>
        <w:t xml:space="preserve"> </w:t>
      </w:r>
      <w:r w:rsidRPr="00576972">
        <w:rPr>
          <w:rFonts w:ascii="Arial" w:hAnsi="Arial" w:cs="Arial"/>
          <w:color w:val="000000"/>
        </w:rPr>
        <w:t>a.</w:t>
      </w:r>
    </w:p>
    <w:p w:rsidR="008C618A" w:rsidRPr="00576972" w:rsidRDefault="008C618A" w:rsidP="00576972">
      <w:pPr>
        <w:pStyle w:val="Loendilik"/>
        <w:spacing w:line="480" w:lineRule="auto"/>
        <w:ind w:left="1440"/>
        <w:rPr>
          <w:rFonts w:ascii="Arial" w:hAnsi="Arial" w:cs="Arial"/>
          <w:sz w:val="24"/>
          <w:szCs w:val="24"/>
          <w:lang w:val="et-EE"/>
        </w:rPr>
      </w:pPr>
    </w:p>
    <w:p w:rsidR="008F7BD0" w:rsidRPr="00576972" w:rsidRDefault="008F7BD0" w:rsidP="00576972">
      <w:pPr>
        <w:pStyle w:val="Loendilik"/>
        <w:spacing w:line="480" w:lineRule="auto"/>
        <w:ind w:left="1440"/>
        <w:rPr>
          <w:rFonts w:ascii="Arial" w:hAnsi="Arial" w:cs="Arial"/>
          <w:sz w:val="24"/>
          <w:szCs w:val="24"/>
          <w:lang w:val="et-EE"/>
        </w:rPr>
      </w:pPr>
    </w:p>
    <w:sectPr w:rsidR="008F7BD0" w:rsidRPr="00576972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71E8"/>
    <w:multiLevelType w:val="multilevel"/>
    <w:tmpl w:val="5A6C7C2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8F961C4"/>
    <w:multiLevelType w:val="multilevel"/>
    <w:tmpl w:val="C16001FC"/>
    <w:lvl w:ilvl="0">
      <w:start w:val="1"/>
      <w:numFmt w:val="decimal"/>
      <w:lvlText w:val="%1"/>
      <w:lvlJc w:val="left"/>
      <w:pPr>
        <w:tabs>
          <w:tab w:val="left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10440" w:hanging="1800"/>
      </w:pPr>
      <w:rPr>
        <w:rFonts w:hint="default"/>
      </w:rPr>
    </w:lvl>
  </w:abstractNum>
  <w:abstractNum w:abstractNumId="2" w15:restartNumberingAfterBreak="0">
    <w:nsid w:val="1D3C4948"/>
    <w:multiLevelType w:val="hybridMultilevel"/>
    <w:tmpl w:val="475E625E"/>
    <w:lvl w:ilvl="0" w:tplc="04250011">
      <w:start w:val="1"/>
      <w:numFmt w:val="decimal"/>
      <w:lvlText w:val="%1)"/>
      <w:lvlJc w:val="left"/>
      <w:pPr>
        <w:ind w:left="2880" w:hanging="360"/>
      </w:pPr>
    </w:lvl>
    <w:lvl w:ilvl="1" w:tplc="04250019" w:tentative="1">
      <w:start w:val="1"/>
      <w:numFmt w:val="lowerLetter"/>
      <w:lvlText w:val="%2."/>
      <w:lvlJc w:val="left"/>
      <w:pPr>
        <w:ind w:left="3600" w:hanging="360"/>
      </w:pPr>
    </w:lvl>
    <w:lvl w:ilvl="2" w:tplc="0425001B" w:tentative="1">
      <w:start w:val="1"/>
      <w:numFmt w:val="lowerRoman"/>
      <w:lvlText w:val="%3."/>
      <w:lvlJc w:val="right"/>
      <w:pPr>
        <w:ind w:left="4320" w:hanging="180"/>
      </w:pPr>
    </w:lvl>
    <w:lvl w:ilvl="3" w:tplc="0425000F" w:tentative="1">
      <w:start w:val="1"/>
      <w:numFmt w:val="decimal"/>
      <w:lvlText w:val="%4."/>
      <w:lvlJc w:val="left"/>
      <w:pPr>
        <w:ind w:left="5040" w:hanging="360"/>
      </w:pPr>
    </w:lvl>
    <w:lvl w:ilvl="4" w:tplc="04250019" w:tentative="1">
      <w:start w:val="1"/>
      <w:numFmt w:val="lowerLetter"/>
      <w:lvlText w:val="%5."/>
      <w:lvlJc w:val="left"/>
      <w:pPr>
        <w:ind w:left="5760" w:hanging="360"/>
      </w:pPr>
    </w:lvl>
    <w:lvl w:ilvl="5" w:tplc="0425001B" w:tentative="1">
      <w:start w:val="1"/>
      <w:numFmt w:val="lowerRoman"/>
      <w:lvlText w:val="%6."/>
      <w:lvlJc w:val="right"/>
      <w:pPr>
        <w:ind w:left="6480" w:hanging="180"/>
      </w:pPr>
    </w:lvl>
    <w:lvl w:ilvl="6" w:tplc="0425000F" w:tentative="1">
      <w:start w:val="1"/>
      <w:numFmt w:val="decimal"/>
      <w:lvlText w:val="%7."/>
      <w:lvlJc w:val="left"/>
      <w:pPr>
        <w:ind w:left="7200" w:hanging="360"/>
      </w:pPr>
    </w:lvl>
    <w:lvl w:ilvl="7" w:tplc="04250019" w:tentative="1">
      <w:start w:val="1"/>
      <w:numFmt w:val="lowerLetter"/>
      <w:lvlText w:val="%8."/>
      <w:lvlJc w:val="left"/>
      <w:pPr>
        <w:ind w:left="7920" w:hanging="360"/>
      </w:pPr>
    </w:lvl>
    <w:lvl w:ilvl="8" w:tplc="042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1F151758"/>
    <w:multiLevelType w:val="hybridMultilevel"/>
    <w:tmpl w:val="9DAC5468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F6FBA"/>
    <w:multiLevelType w:val="multilevel"/>
    <w:tmpl w:val="F72E68A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  <w:rPr>
        <w:rFonts w:hint="default"/>
      </w:rPr>
    </w:lvl>
  </w:abstractNum>
  <w:abstractNum w:abstractNumId="5" w15:restartNumberingAfterBreak="0">
    <w:nsid w:val="204A61E1"/>
    <w:multiLevelType w:val="hybridMultilevel"/>
    <w:tmpl w:val="A120D38A"/>
    <w:lvl w:ilvl="0" w:tplc="03287C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AC03B0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AA278A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6C467C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BE42472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FE82D3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8F46A3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79E8AC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90ED32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CF3CF0"/>
    <w:multiLevelType w:val="multilevel"/>
    <w:tmpl w:val="F4A026C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0F51FE"/>
    <w:multiLevelType w:val="hybridMultilevel"/>
    <w:tmpl w:val="9EFA7FF6"/>
    <w:lvl w:ilvl="0" w:tplc="FFB0C3E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A7809"/>
    <w:multiLevelType w:val="hybridMultilevel"/>
    <w:tmpl w:val="A8CE7344"/>
    <w:lvl w:ilvl="0" w:tplc="71462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6256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C40B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14F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10AD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2E6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B045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CE5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DEB1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B1469"/>
    <w:multiLevelType w:val="hybridMultilevel"/>
    <w:tmpl w:val="C180D466"/>
    <w:lvl w:ilvl="0" w:tplc="042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4B7044"/>
    <w:multiLevelType w:val="multilevel"/>
    <w:tmpl w:val="3FBEEB32"/>
    <w:lvl w:ilvl="0">
      <w:start w:val="4"/>
      <w:numFmt w:val="decimal"/>
      <w:lvlText w:val="%1"/>
      <w:lvlJc w:val="left"/>
      <w:pPr>
        <w:tabs>
          <w:tab w:val="left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1800" w:hanging="1800"/>
      </w:pPr>
      <w:rPr>
        <w:rFonts w:hint="default"/>
      </w:rPr>
    </w:lvl>
  </w:abstractNum>
  <w:abstractNum w:abstractNumId="11" w15:restartNumberingAfterBreak="0">
    <w:nsid w:val="4A265A7D"/>
    <w:multiLevelType w:val="hybridMultilevel"/>
    <w:tmpl w:val="6FCA23B8"/>
    <w:lvl w:ilvl="0" w:tplc="AADADFC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B42AE3E">
      <w:start w:val="1"/>
      <w:numFmt w:val="lowerLetter"/>
      <w:lvlText w:val="%2."/>
      <w:lvlJc w:val="left"/>
      <w:pPr>
        <w:ind w:left="1440" w:hanging="360"/>
      </w:pPr>
    </w:lvl>
    <w:lvl w:ilvl="2" w:tplc="37508704">
      <w:start w:val="1"/>
      <w:numFmt w:val="lowerRoman"/>
      <w:lvlText w:val="%3."/>
      <w:lvlJc w:val="right"/>
      <w:pPr>
        <w:ind w:left="2160" w:hanging="180"/>
      </w:pPr>
    </w:lvl>
    <w:lvl w:ilvl="3" w:tplc="0BFAD2C2">
      <w:start w:val="1"/>
      <w:numFmt w:val="decimal"/>
      <w:lvlText w:val="%4."/>
      <w:lvlJc w:val="left"/>
      <w:pPr>
        <w:ind w:left="2880" w:hanging="360"/>
      </w:pPr>
    </w:lvl>
    <w:lvl w:ilvl="4" w:tplc="032E6438">
      <w:start w:val="1"/>
      <w:numFmt w:val="lowerLetter"/>
      <w:lvlText w:val="%5."/>
      <w:lvlJc w:val="left"/>
      <w:pPr>
        <w:ind w:left="3600" w:hanging="360"/>
      </w:pPr>
    </w:lvl>
    <w:lvl w:ilvl="5" w:tplc="2E62B2EC">
      <w:start w:val="1"/>
      <w:numFmt w:val="lowerRoman"/>
      <w:lvlText w:val="%6."/>
      <w:lvlJc w:val="right"/>
      <w:pPr>
        <w:ind w:left="4320" w:hanging="180"/>
      </w:pPr>
    </w:lvl>
    <w:lvl w:ilvl="6" w:tplc="AE346FB8">
      <w:start w:val="1"/>
      <w:numFmt w:val="decimal"/>
      <w:lvlText w:val="%7."/>
      <w:lvlJc w:val="left"/>
      <w:pPr>
        <w:ind w:left="5040" w:hanging="360"/>
      </w:pPr>
    </w:lvl>
    <w:lvl w:ilvl="7" w:tplc="6B3AECB4">
      <w:start w:val="1"/>
      <w:numFmt w:val="lowerLetter"/>
      <w:lvlText w:val="%8."/>
      <w:lvlJc w:val="left"/>
      <w:pPr>
        <w:ind w:left="5760" w:hanging="360"/>
      </w:pPr>
    </w:lvl>
    <w:lvl w:ilvl="8" w:tplc="65E4684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7B43D1"/>
    <w:multiLevelType w:val="hybridMultilevel"/>
    <w:tmpl w:val="4560D822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62989"/>
    <w:multiLevelType w:val="hybridMultilevel"/>
    <w:tmpl w:val="55A8A240"/>
    <w:lvl w:ilvl="0" w:tplc="F41A4B38">
      <w:start w:val="1"/>
      <w:numFmt w:val="decimal"/>
      <w:lvlText w:val="%1."/>
      <w:lvlJc w:val="left"/>
      <w:pPr>
        <w:tabs>
          <w:tab w:val="left" w:pos="0"/>
        </w:tabs>
        <w:ind w:left="900" w:hanging="540"/>
      </w:pPr>
      <w:rPr>
        <w:rFonts w:ascii="Times New Roman" w:hAnsi="Times New Roman" w:hint="default"/>
      </w:rPr>
    </w:lvl>
    <w:lvl w:ilvl="1" w:tplc="1FDC9262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 w:tplc="26AE2A94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 w:tplc="C0BED50E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 w:tplc="2E74A198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 w:tplc="B0228236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 w:tplc="BC1AA13C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 w:tplc="253CE7BE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 w:tplc="EBA8381A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14" w15:restartNumberingAfterBreak="0">
    <w:nsid w:val="5831139A"/>
    <w:multiLevelType w:val="hybridMultilevel"/>
    <w:tmpl w:val="6E308702"/>
    <w:lvl w:ilvl="0" w:tplc="D67261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F904C5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C8A24E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F10C86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646B6E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7D8DE6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8FC99F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44CC87A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83C014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2B7704"/>
    <w:multiLevelType w:val="hybridMultilevel"/>
    <w:tmpl w:val="63DC60BA"/>
    <w:lvl w:ilvl="0" w:tplc="23469340">
      <w:start w:val="4"/>
      <w:numFmt w:val="decimal"/>
      <w:lvlText w:val="%1.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1" w:tplc="691023D6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  <w:rPr>
        <w:rFonts w:hint="default"/>
      </w:rPr>
    </w:lvl>
    <w:lvl w:ilvl="2" w:tplc="23108C18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 w:tplc="E3605F0E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 w:tplc="30745280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 w:tplc="5B509A1E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 w:tplc="F4B69218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 w:tplc="04FEC4E2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 w:tplc="9C807A4C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16" w15:restartNumberingAfterBreak="0">
    <w:nsid w:val="5F1039CC"/>
    <w:multiLevelType w:val="multilevel"/>
    <w:tmpl w:val="2ABCD3B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7" w15:restartNumberingAfterBreak="0">
    <w:nsid w:val="764752EE"/>
    <w:multiLevelType w:val="hybridMultilevel"/>
    <w:tmpl w:val="D11EE332"/>
    <w:lvl w:ilvl="0" w:tplc="C2D29E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2160" w:hanging="360"/>
      </w:pPr>
    </w:lvl>
    <w:lvl w:ilvl="2" w:tplc="0425001B" w:tentative="1">
      <w:start w:val="1"/>
      <w:numFmt w:val="lowerRoman"/>
      <w:lvlText w:val="%3."/>
      <w:lvlJc w:val="right"/>
      <w:pPr>
        <w:ind w:left="2880" w:hanging="180"/>
      </w:pPr>
    </w:lvl>
    <w:lvl w:ilvl="3" w:tplc="0425000F" w:tentative="1">
      <w:start w:val="1"/>
      <w:numFmt w:val="decimal"/>
      <w:lvlText w:val="%4."/>
      <w:lvlJc w:val="left"/>
      <w:pPr>
        <w:ind w:left="3600" w:hanging="360"/>
      </w:pPr>
    </w:lvl>
    <w:lvl w:ilvl="4" w:tplc="04250019" w:tentative="1">
      <w:start w:val="1"/>
      <w:numFmt w:val="lowerLetter"/>
      <w:lvlText w:val="%5."/>
      <w:lvlJc w:val="left"/>
      <w:pPr>
        <w:ind w:left="4320" w:hanging="360"/>
      </w:pPr>
    </w:lvl>
    <w:lvl w:ilvl="5" w:tplc="0425001B" w:tentative="1">
      <w:start w:val="1"/>
      <w:numFmt w:val="lowerRoman"/>
      <w:lvlText w:val="%6."/>
      <w:lvlJc w:val="right"/>
      <w:pPr>
        <w:ind w:left="5040" w:hanging="180"/>
      </w:pPr>
    </w:lvl>
    <w:lvl w:ilvl="6" w:tplc="0425000F" w:tentative="1">
      <w:start w:val="1"/>
      <w:numFmt w:val="decimal"/>
      <w:lvlText w:val="%7."/>
      <w:lvlJc w:val="left"/>
      <w:pPr>
        <w:ind w:left="5760" w:hanging="360"/>
      </w:pPr>
    </w:lvl>
    <w:lvl w:ilvl="7" w:tplc="04250019" w:tentative="1">
      <w:start w:val="1"/>
      <w:numFmt w:val="lowerLetter"/>
      <w:lvlText w:val="%8."/>
      <w:lvlJc w:val="left"/>
      <w:pPr>
        <w:ind w:left="6480" w:hanging="360"/>
      </w:pPr>
    </w:lvl>
    <w:lvl w:ilvl="8" w:tplc="042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F90FDF"/>
    <w:multiLevelType w:val="hybridMultilevel"/>
    <w:tmpl w:val="4748FAEC"/>
    <w:lvl w:ilvl="0" w:tplc="C1402E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1806C3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31A6A5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0A291C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7823F4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DCB7E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63E125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A663D7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076F4B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"/>
  </w:num>
  <w:num w:numId="4">
    <w:abstractNumId w:val="10"/>
  </w:num>
  <w:num w:numId="5">
    <w:abstractNumId w:val="11"/>
  </w:num>
  <w:num w:numId="6">
    <w:abstractNumId w:val="13"/>
  </w:num>
  <w:num w:numId="7">
    <w:abstractNumId w:val="16"/>
  </w:num>
  <w:num w:numId="8">
    <w:abstractNumId w:val="0"/>
  </w:num>
  <w:num w:numId="9">
    <w:abstractNumId w:val="6"/>
  </w:num>
  <w:num w:numId="10">
    <w:abstractNumId w:val="18"/>
  </w:num>
  <w:num w:numId="11">
    <w:abstractNumId w:val="14"/>
  </w:num>
  <w:num w:numId="12">
    <w:abstractNumId w:val="5"/>
  </w:num>
  <w:num w:numId="13">
    <w:abstractNumId w:val="8"/>
  </w:num>
  <w:num w:numId="14">
    <w:abstractNumId w:val="7"/>
  </w:num>
  <w:num w:numId="15">
    <w:abstractNumId w:val="17"/>
  </w:num>
  <w:num w:numId="16">
    <w:abstractNumId w:val="9"/>
  </w:num>
  <w:num w:numId="17">
    <w:abstractNumId w:val="3"/>
  </w:num>
  <w:num w:numId="18">
    <w:abstractNumId w:val="1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MDA1sjAxsjA3MjNS0lEKTi0uzszPAymwqAUAZXU6LiwAAAA="/>
  </w:docVars>
  <w:rsids>
    <w:rsidRoot w:val="00667F25"/>
    <w:rsid w:val="000F6A2C"/>
    <w:rsid w:val="0010176F"/>
    <w:rsid w:val="001124B1"/>
    <w:rsid w:val="00165A02"/>
    <w:rsid w:val="00167C3B"/>
    <w:rsid w:val="00180B57"/>
    <w:rsid w:val="00184DC4"/>
    <w:rsid w:val="001874E0"/>
    <w:rsid w:val="00194DD2"/>
    <w:rsid w:val="001A0191"/>
    <w:rsid w:val="001B36BB"/>
    <w:rsid w:val="001B7C7B"/>
    <w:rsid w:val="001C7057"/>
    <w:rsid w:val="001C70A0"/>
    <w:rsid w:val="00220BC3"/>
    <w:rsid w:val="002341F4"/>
    <w:rsid w:val="002448F0"/>
    <w:rsid w:val="00265AF3"/>
    <w:rsid w:val="00273213"/>
    <w:rsid w:val="00274AC5"/>
    <w:rsid w:val="002924E3"/>
    <w:rsid w:val="002A2F4A"/>
    <w:rsid w:val="002A761F"/>
    <w:rsid w:val="002C014F"/>
    <w:rsid w:val="002C0B17"/>
    <w:rsid w:val="002C7F51"/>
    <w:rsid w:val="00310F80"/>
    <w:rsid w:val="00330B39"/>
    <w:rsid w:val="00364CDF"/>
    <w:rsid w:val="003728AF"/>
    <w:rsid w:val="0037618F"/>
    <w:rsid w:val="00394032"/>
    <w:rsid w:val="003A0160"/>
    <w:rsid w:val="003C1F5F"/>
    <w:rsid w:val="003C519A"/>
    <w:rsid w:val="003E0F0B"/>
    <w:rsid w:val="003F10BB"/>
    <w:rsid w:val="003F40E4"/>
    <w:rsid w:val="0045336C"/>
    <w:rsid w:val="00460F43"/>
    <w:rsid w:val="00465B56"/>
    <w:rsid w:val="004A068B"/>
    <w:rsid w:val="004A2039"/>
    <w:rsid w:val="004B15EB"/>
    <w:rsid w:val="004C0174"/>
    <w:rsid w:val="004D31E8"/>
    <w:rsid w:val="004E2BB9"/>
    <w:rsid w:val="004E75B2"/>
    <w:rsid w:val="004F5034"/>
    <w:rsid w:val="00510262"/>
    <w:rsid w:val="00515B57"/>
    <w:rsid w:val="0052325C"/>
    <w:rsid w:val="005234B1"/>
    <w:rsid w:val="005327B1"/>
    <w:rsid w:val="00557259"/>
    <w:rsid w:val="005732FA"/>
    <w:rsid w:val="00576972"/>
    <w:rsid w:val="005804DF"/>
    <w:rsid w:val="00582211"/>
    <w:rsid w:val="005A11E5"/>
    <w:rsid w:val="005B7122"/>
    <w:rsid w:val="005E61B4"/>
    <w:rsid w:val="00604C22"/>
    <w:rsid w:val="006109D9"/>
    <w:rsid w:val="00613D97"/>
    <w:rsid w:val="00630EBD"/>
    <w:rsid w:val="00640ABF"/>
    <w:rsid w:val="00667F25"/>
    <w:rsid w:val="00682BC4"/>
    <w:rsid w:val="00687D3B"/>
    <w:rsid w:val="00695FAC"/>
    <w:rsid w:val="006A1412"/>
    <w:rsid w:val="006B66D6"/>
    <w:rsid w:val="006C3571"/>
    <w:rsid w:val="006C5AD8"/>
    <w:rsid w:val="006C5D33"/>
    <w:rsid w:val="006D1007"/>
    <w:rsid w:val="006E19F8"/>
    <w:rsid w:val="006E646D"/>
    <w:rsid w:val="006F26B2"/>
    <w:rsid w:val="0070357D"/>
    <w:rsid w:val="007406C7"/>
    <w:rsid w:val="007450A6"/>
    <w:rsid w:val="00752F3D"/>
    <w:rsid w:val="0076302B"/>
    <w:rsid w:val="00777FED"/>
    <w:rsid w:val="007817CF"/>
    <w:rsid w:val="007A1ACA"/>
    <w:rsid w:val="007B308E"/>
    <w:rsid w:val="007E13EB"/>
    <w:rsid w:val="007F6284"/>
    <w:rsid w:val="0080190A"/>
    <w:rsid w:val="00840144"/>
    <w:rsid w:val="0084049C"/>
    <w:rsid w:val="008627D5"/>
    <w:rsid w:val="00892372"/>
    <w:rsid w:val="0089601C"/>
    <w:rsid w:val="008972A7"/>
    <w:rsid w:val="008B5441"/>
    <w:rsid w:val="008C2BB9"/>
    <w:rsid w:val="008C45E4"/>
    <w:rsid w:val="008C618A"/>
    <w:rsid w:val="008C74F0"/>
    <w:rsid w:val="008D58BD"/>
    <w:rsid w:val="008F44E7"/>
    <w:rsid w:val="008F664A"/>
    <w:rsid w:val="008F7BD0"/>
    <w:rsid w:val="009158ED"/>
    <w:rsid w:val="0093077E"/>
    <w:rsid w:val="00964832"/>
    <w:rsid w:val="00966C93"/>
    <w:rsid w:val="0099443D"/>
    <w:rsid w:val="009C16B2"/>
    <w:rsid w:val="009C4C55"/>
    <w:rsid w:val="009E6D2A"/>
    <w:rsid w:val="009E7FF7"/>
    <w:rsid w:val="00A06727"/>
    <w:rsid w:val="00A137AD"/>
    <w:rsid w:val="00A30BEE"/>
    <w:rsid w:val="00A31EBF"/>
    <w:rsid w:val="00AD280B"/>
    <w:rsid w:val="00AE3651"/>
    <w:rsid w:val="00B14A2E"/>
    <w:rsid w:val="00B23CAA"/>
    <w:rsid w:val="00B37F53"/>
    <w:rsid w:val="00B5290F"/>
    <w:rsid w:val="00B73BAE"/>
    <w:rsid w:val="00B852B6"/>
    <w:rsid w:val="00BB39C4"/>
    <w:rsid w:val="00BC3E51"/>
    <w:rsid w:val="00C012B9"/>
    <w:rsid w:val="00C128C2"/>
    <w:rsid w:val="00C26622"/>
    <w:rsid w:val="00C3244C"/>
    <w:rsid w:val="00C3269D"/>
    <w:rsid w:val="00C7295F"/>
    <w:rsid w:val="00C7469E"/>
    <w:rsid w:val="00CB7CB7"/>
    <w:rsid w:val="00D05C4D"/>
    <w:rsid w:val="00D11670"/>
    <w:rsid w:val="00D20F2A"/>
    <w:rsid w:val="00D218BA"/>
    <w:rsid w:val="00D330D9"/>
    <w:rsid w:val="00D37B49"/>
    <w:rsid w:val="00D459A1"/>
    <w:rsid w:val="00D50901"/>
    <w:rsid w:val="00D85974"/>
    <w:rsid w:val="00D96737"/>
    <w:rsid w:val="00DA46D7"/>
    <w:rsid w:val="00DB18BA"/>
    <w:rsid w:val="00DB51D9"/>
    <w:rsid w:val="00DC5FD2"/>
    <w:rsid w:val="00DD19E9"/>
    <w:rsid w:val="00DE55B5"/>
    <w:rsid w:val="00E34EBB"/>
    <w:rsid w:val="00E5088E"/>
    <w:rsid w:val="00E5522E"/>
    <w:rsid w:val="00E556F5"/>
    <w:rsid w:val="00E74757"/>
    <w:rsid w:val="00E80DD7"/>
    <w:rsid w:val="00E82E52"/>
    <w:rsid w:val="00E83A2E"/>
    <w:rsid w:val="00E85CEB"/>
    <w:rsid w:val="00E9488E"/>
    <w:rsid w:val="00EC1CE8"/>
    <w:rsid w:val="00EF4EDC"/>
    <w:rsid w:val="00F61CFF"/>
    <w:rsid w:val="00F70EE7"/>
    <w:rsid w:val="00F81233"/>
    <w:rsid w:val="00F953F0"/>
    <w:rsid w:val="00F96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C117E3"/>
  <w15:chartTrackingRefBased/>
  <w15:docId w15:val="{F599DAB7-A628-409E-99F0-3B2E68701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310F80"/>
  </w:style>
  <w:style w:type="paragraph" w:styleId="Pealkiri1">
    <w:name w:val="heading 1"/>
    <w:basedOn w:val="Normaallaad"/>
    <w:next w:val="Normaallaad"/>
    <w:link w:val="Pealkiri1Mrk"/>
    <w:uiPriority w:val="9"/>
    <w:qFormat/>
    <w:rsid w:val="00310F8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0"/>
      <w:szCs w:val="30"/>
    </w:rPr>
  </w:style>
  <w:style w:type="paragraph" w:styleId="Pealkiri2">
    <w:name w:val="heading 2"/>
    <w:basedOn w:val="Normaallaad"/>
    <w:next w:val="Normaallaad"/>
    <w:link w:val="Pealkiri2Mrk"/>
    <w:uiPriority w:val="9"/>
    <w:semiHidden/>
    <w:unhideWhenUsed/>
    <w:qFormat/>
    <w:rsid w:val="00310F8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Pealkiri3">
    <w:name w:val="heading 3"/>
    <w:basedOn w:val="Normaallaad"/>
    <w:next w:val="Normaallaad"/>
    <w:link w:val="Pealkiri3Mrk"/>
    <w:uiPriority w:val="9"/>
    <w:semiHidden/>
    <w:unhideWhenUsed/>
    <w:qFormat/>
    <w:rsid w:val="00310F8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310F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310F8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310F8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310F8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310F8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310F8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pPr>
      <w:ind w:left="720"/>
      <w:contextualSpacing/>
    </w:pPr>
  </w:style>
  <w:style w:type="paragraph" w:styleId="Jutumullitekst">
    <w:name w:val="Balloon Text"/>
    <w:basedOn w:val="Normaallaad"/>
    <w:link w:val="JutumullitekstMrk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rPr>
      <w:rFonts w:ascii="Segoe UI" w:hAnsi="Segoe UI" w:cs="Segoe UI"/>
      <w:sz w:val="18"/>
      <w:szCs w:val="18"/>
    </w:rPr>
  </w:style>
  <w:style w:type="character" w:customStyle="1" w:styleId="Pealkiri1Mrk">
    <w:name w:val="Pealkiri 1 Märk"/>
    <w:basedOn w:val="Liguvaikefont"/>
    <w:link w:val="Pealkiri1"/>
    <w:uiPriority w:val="9"/>
    <w:rsid w:val="00310F80"/>
    <w:rPr>
      <w:rFonts w:asciiTheme="majorHAnsi" w:eastAsiaTheme="majorEastAsia" w:hAnsiTheme="majorHAnsi" w:cstheme="majorBidi"/>
      <w:color w:val="2E74B5" w:themeColor="accent1" w:themeShade="BF"/>
      <w:sz w:val="30"/>
      <w:szCs w:val="30"/>
    </w:rPr>
  </w:style>
  <w:style w:type="character" w:customStyle="1" w:styleId="Pealkiri2Mrk">
    <w:name w:val="Pealkiri 2 Märk"/>
    <w:basedOn w:val="Liguvaikefont"/>
    <w:link w:val="Pealkiri2"/>
    <w:uiPriority w:val="9"/>
    <w:semiHidden/>
    <w:rsid w:val="00310F80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Pealkiri3Mrk">
    <w:name w:val="Pealkiri 3 Märk"/>
    <w:basedOn w:val="Liguvaikefont"/>
    <w:link w:val="Pealkiri3"/>
    <w:uiPriority w:val="9"/>
    <w:semiHidden/>
    <w:rsid w:val="00310F80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310F80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310F8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310F80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310F80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310F80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310F80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Pealdis">
    <w:name w:val="caption"/>
    <w:basedOn w:val="Normaallaad"/>
    <w:next w:val="Normaallaad"/>
    <w:uiPriority w:val="35"/>
    <w:semiHidden/>
    <w:unhideWhenUsed/>
    <w:qFormat/>
    <w:rsid w:val="00310F80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ldpealkiri">
    <w:name w:val="Title"/>
    <w:basedOn w:val="Normaallaad"/>
    <w:next w:val="Normaallaad"/>
    <w:link w:val="ldpealkiriMrk"/>
    <w:uiPriority w:val="10"/>
    <w:qFormat/>
    <w:rsid w:val="00310F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10"/>
      <w:sz w:val="52"/>
      <w:szCs w:val="52"/>
    </w:rPr>
  </w:style>
  <w:style w:type="character" w:customStyle="1" w:styleId="ldpealkiriMrk">
    <w:name w:val="Üldpealkiri Märk"/>
    <w:basedOn w:val="Liguvaikefont"/>
    <w:link w:val="ldpealkiri"/>
    <w:uiPriority w:val="10"/>
    <w:rsid w:val="00310F80"/>
    <w:rPr>
      <w:rFonts w:asciiTheme="majorHAnsi" w:eastAsiaTheme="majorEastAsia" w:hAnsiTheme="majorHAnsi" w:cstheme="majorBidi"/>
      <w:color w:val="2E74B5" w:themeColor="accent1" w:themeShade="BF"/>
      <w:spacing w:val="-10"/>
      <w:sz w:val="52"/>
      <w:szCs w:val="52"/>
    </w:r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310F8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AlapealkiriMrk">
    <w:name w:val="Alapealkiri Märk"/>
    <w:basedOn w:val="Liguvaikefont"/>
    <w:link w:val="Alapealkiri"/>
    <w:uiPriority w:val="11"/>
    <w:rsid w:val="00310F80"/>
    <w:rPr>
      <w:rFonts w:asciiTheme="majorHAnsi" w:eastAsiaTheme="majorEastAsia" w:hAnsiTheme="majorHAnsi" w:cstheme="majorBidi"/>
    </w:rPr>
  </w:style>
  <w:style w:type="character" w:styleId="Tugev">
    <w:name w:val="Strong"/>
    <w:basedOn w:val="Liguvaikefont"/>
    <w:uiPriority w:val="22"/>
    <w:qFormat/>
    <w:rsid w:val="00310F80"/>
    <w:rPr>
      <w:b/>
      <w:bCs/>
    </w:rPr>
  </w:style>
  <w:style w:type="character" w:styleId="Rhutus">
    <w:name w:val="Emphasis"/>
    <w:basedOn w:val="Liguvaikefont"/>
    <w:uiPriority w:val="20"/>
    <w:qFormat/>
    <w:rsid w:val="00310F80"/>
    <w:rPr>
      <w:i/>
      <w:iCs/>
    </w:rPr>
  </w:style>
  <w:style w:type="paragraph" w:styleId="Vahedeta">
    <w:name w:val="No Spacing"/>
    <w:uiPriority w:val="1"/>
    <w:qFormat/>
    <w:rsid w:val="00310F80"/>
    <w:pPr>
      <w:spacing w:after="0" w:line="240" w:lineRule="auto"/>
    </w:pPr>
  </w:style>
  <w:style w:type="paragraph" w:styleId="Tsitaat">
    <w:name w:val="Quote"/>
    <w:basedOn w:val="Normaallaad"/>
    <w:next w:val="Normaallaad"/>
    <w:link w:val="TsitaatMrk"/>
    <w:uiPriority w:val="29"/>
    <w:qFormat/>
    <w:rsid w:val="00310F80"/>
    <w:pPr>
      <w:spacing w:before="120"/>
      <w:ind w:left="720" w:right="720"/>
      <w:jc w:val="center"/>
    </w:pPr>
    <w:rPr>
      <w:i/>
      <w:iCs/>
    </w:rPr>
  </w:style>
  <w:style w:type="character" w:customStyle="1" w:styleId="TsitaatMrk">
    <w:name w:val="Tsitaat Märk"/>
    <w:basedOn w:val="Liguvaikefont"/>
    <w:link w:val="Tsitaat"/>
    <w:uiPriority w:val="29"/>
    <w:rsid w:val="00310F80"/>
    <w:rPr>
      <w:i/>
      <w:iCs/>
    </w:rPr>
  </w:style>
  <w:style w:type="paragraph" w:styleId="Selgeltmrgatavtsitaat">
    <w:name w:val="Intense Quote"/>
    <w:basedOn w:val="Normaallaad"/>
    <w:next w:val="Normaallaad"/>
    <w:link w:val="SelgeltmrgatavtsitaatMrk"/>
    <w:uiPriority w:val="30"/>
    <w:qFormat/>
    <w:rsid w:val="00310F80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SelgeltmrgatavtsitaatMrk">
    <w:name w:val="Selgelt märgatav tsitaat Märk"/>
    <w:basedOn w:val="Liguvaikefont"/>
    <w:link w:val="Selgeltmrgatavtsitaat"/>
    <w:uiPriority w:val="30"/>
    <w:rsid w:val="00310F80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Vaevumrgatavrhutus">
    <w:name w:val="Subtle Emphasis"/>
    <w:basedOn w:val="Liguvaikefont"/>
    <w:uiPriority w:val="19"/>
    <w:qFormat/>
    <w:rsid w:val="00310F80"/>
    <w:rPr>
      <w:i/>
      <w:iCs/>
      <w:color w:val="404040" w:themeColor="text1" w:themeTint="BF"/>
    </w:rPr>
  </w:style>
  <w:style w:type="character" w:styleId="Selgeltmrgatavrhutus">
    <w:name w:val="Intense Emphasis"/>
    <w:basedOn w:val="Liguvaikefont"/>
    <w:uiPriority w:val="21"/>
    <w:qFormat/>
    <w:rsid w:val="00310F80"/>
    <w:rPr>
      <w:b w:val="0"/>
      <w:bCs w:val="0"/>
      <w:i/>
      <w:iCs/>
      <w:color w:val="5B9BD5" w:themeColor="accent1"/>
    </w:rPr>
  </w:style>
  <w:style w:type="character" w:styleId="Vaevumrgatavviide">
    <w:name w:val="Subtle Reference"/>
    <w:basedOn w:val="Liguvaikefont"/>
    <w:uiPriority w:val="31"/>
    <w:qFormat/>
    <w:rsid w:val="00310F80"/>
    <w:rPr>
      <w:smallCaps/>
      <w:color w:val="404040" w:themeColor="text1" w:themeTint="BF"/>
      <w:u w:val="single" w:color="7F7F7F" w:themeColor="text1" w:themeTint="80"/>
    </w:rPr>
  </w:style>
  <w:style w:type="character" w:styleId="Selgeltmrgatavviide">
    <w:name w:val="Intense Reference"/>
    <w:basedOn w:val="Liguvaikefont"/>
    <w:uiPriority w:val="32"/>
    <w:qFormat/>
    <w:rsid w:val="00310F80"/>
    <w:rPr>
      <w:b/>
      <w:bCs/>
      <w:smallCaps/>
      <w:color w:val="5B9BD5" w:themeColor="accent1"/>
      <w:spacing w:val="5"/>
      <w:u w:val="single"/>
    </w:rPr>
  </w:style>
  <w:style w:type="character" w:styleId="Raamatupealkiri">
    <w:name w:val="Book Title"/>
    <w:basedOn w:val="Liguvaikefont"/>
    <w:uiPriority w:val="33"/>
    <w:qFormat/>
    <w:rsid w:val="00310F80"/>
    <w:rPr>
      <w:b/>
      <w:bCs/>
      <w:smallCaps/>
    </w:rPr>
  </w:style>
  <w:style w:type="paragraph" w:styleId="Sisukorrapealkiri">
    <w:name w:val="TOC Heading"/>
    <w:basedOn w:val="Pealkiri1"/>
    <w:next w:val="Normaallaad"/>
    <w:uiPriority w:val="39"/>
    <w:semiHidden/>
    <w:unhideWhenUsed/>
    <w:qFormat/>
    <w:rsid w:val="00310F80"/>
    <w:pPr>
      <w:outlineLvl w:val="9"/>
    </w:pPr>
  </w:style>
  <w:style w:type="paragraph" w:customStyle="1" w:styleId="qowt-li-170">
    <w:name w:val="qowt-li-17_0"/>
    <w:basedOn w:val="Normaallaad"/>
    <w:rsid w:val="008C61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t-EE" w:eastAsia="et-EE"/>
    </w:rPr>
  </w:style>
  <w:style w:type="character" w:customStyle="1" w:styleId="qowt-font5-arial">
    <w:name w:val="qowt-font5-arial"/>
    <w:basedOn w:val="Liguvaikefont"/>
    <w:rsid w:val="008C61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90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anus Teppan</dc:creator>
  <cp:keywords/>
  <dc:description/>
  <cp:lastModifiedBy>Arne</cp:lastModifiedBy>
  <cp:revision>2</cp:revision>
  <cp:lastPrinted>2016-10-31T10:02:00Z</cp:lastPrinted>
  <dcterms:created xsi:type="dcterms:W3CDTF">2017-10-25T06:47:00Z</dcterms:created>
  <dcterms:modified xsi:type="dcterms:W3CDTF">2017-10-25T06:47:00Z</dcterms:modified>
</cp:coreProperties>
</file>